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CF8364" w14:textId="71631312" w:rsidR="00E55C50" w:rsidRPr="00910527" w:rsidRDefault="00910527" w:rsidP="008D2039">
      <w:pPr>
        <w:pStyle w:val="ortabalk"/>
        <w:spacing w:after="60"/>
        <w:rPr>
          <w:b/>
          <w:bCs w:val="0"/>
          <w:color w:val="000000"/>
          <w:sz w:val="20"/>
          <w:szCs w:val="20"/>
        </w:rPr>
      </w:pPr>
      <w:r w:rsidRPr="003216D8">
        <w:rPr>
          <w:rFonts w:asciiTheme="majorBidi" w:eastAsia="Bookman Old Style" w:hAnsiTheme="majorBidi" w:cstheme="majorBidi"/>
          <w:b/>
          <w:noProof/>
          <w:color w:val="000000"/>
          <w:sz w:val="20"/>
          <w:szCs w:val="20"/>
        </w:rPr>
        <w:drawing>
          <wp:anchor distT="0" distB="0" distL="114300" distR="114300" simplePos="0" relativeHeight="251663360" behindDoc="1" locked="0" layoutInCell="1" allowOverlap="1" wp14:anchorId="00DF8A0C" wp14:editId="1C801F58">
            <wp:simplePos x="0" y="0"/>
            <wp:positionH relativeFrom="column">
              <wp:posOffset>-222250</wp:posOffset>
            </wp:positionH>
            <wp:positionV relativeFrom="paragraph">
              <wp:posOffset>-130810</wp:posOffset>
            </wp:positionV>
            <wp:extent cx="2171700" cy="543560"/>
            <wp:effectExtent l="0" t="0" r="0" b="0"/>
            <wp:wrapTight wrapText="bothSides">
              <wp:wrapPolygon edited="0">
                <wp:start x="189" y="1514"/>
                <wp:lineTo x="189" y="6813"/>
                <wp:lineTo x="947" y="15140"/>
                <wp:lineTo x="1137" y="20439"/>
                <wp:lineTo x="21032" y="20439"/>
                <wp:lineTo x="21221" y="18925"/>
                <wp:lineTo x="20842" y="16654"/>
                <wp:lineTo x="20463" y="15140"/>
                <wp:lineTo x="19516" y="1514"/>
                <wp:lineTo x="189" y="1514"/>
              </wp:wrapPolygon>
            </wp:wrapTight>
            <wp:docPr id="1" name="Resim 1" descr="C:\Users\Önder Çangal\Desktop\Turska - Kırmızı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Önder Çangal\Desktop\Turska - Kırmızı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4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0527">
        <w:rPr>
          <w:rFonts w:asciiTheme="majorBidi" w:eastAsia="Bookman Old Style" w:hAnsiTheme="majorBidi" w:cstheme="majorBidi"/>
          <w:b/>
          <w:color w:val="000000"/>
          <w:sz w:val="20"/>
          <w:szCs w:val="20"/>
        </w:rPr>
        <w:t>TÜRKOLOJİ VE SOSYO-KÜLTÜREL ARAŞTIRMALAR DERGİSİ</w:t>
      </w:r>
    </w:p>
    <w:p w14:paraId="30F0641A" w14:textId="7A2433C7" w:rsidR="00E55C50" w:rsidRPr="00910527" w:rsidRDefault="00910527" w:rsidP="008D2039">
      <w:pPr>
        <w:pStyle w:val="ortabalk"/>
        <w:spacing w:after="60"/>
        <w:rPr>
          <w:rFonts w:asciiTheme="majorBidi" w:hAnsiTheme="majorBidi" w:cstheme="majorBidi"/>
          <w:b/>
          <w:bCs w:val="0"/>
          <w:color w:val="000000"/>
          <w:sz w:val="20"/>
          <w:szCs w:val="20"/>
          <w:lang w:val="en-US"/>
        </w:rPr>
      </w:pPr>
      <w:r w:rsidRPr="00910527">
        <w:rPr>
          <w:rFonts w:asciiTheme="majorBidi" w:hAnsiTheme="majorBidi" w:cstheme="majorBidi"/>
          <w:i/>
          <w:sz w:val="20"/>
          <w:szCs w:val="20"/>
          <w:lang w:val="en-US"/>
        </w:rPr>
        <w:t>JOURNAL OF TURKOLOGY AND SOCIO-CULTURAL RESEARCH</w:t>
      </w:r>
    </w:p>
    <w:p w14:paraId="113D0BF2" w14:textId="4AE452B9" w:rsidR="00E55C50" w:rsidRPr="00EB0733" w:rsidRDefault="00513530" w:rsidP="00E55C50">
      <w:pPr>
        <w:pStyle w:val="ortabalk"/>
        <w:spacing w:after="60"/>
        <w:jc w:val="left"/>
        <w:rPr>
          <w:b/>
          <w:color w:val="00000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0E2307C" wp14:editId="088262EF">
                <wp:simplePos x="0" y="0"/>
                <wp:positionH relativeFrom="margin">
                  <wp:align>center</wp:align>
                </wp:positionH>
                <wp:positionV relativeFrom="paragraph">
                  <wp:posOffset>57785</wp:posOffset>
                </wp:positionV>
                <wp:extent cx="6117408" cy="0"/>
                <wp:effectExtent l="0" t="19050" r="17145" b="19050"/>
                <wp:wrapNone/>
                <wp:docPr id="3" name="Düz Ok Bağlayıcıs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17408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3" o:spid="_x0000_s1026" type="#_x0000_t32" style="position:absolute;margin-left:0;margin-top:4.55pt;width:481.7pt;height:0;flip:x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" strokecolor="black [3200]" strokeweight="2.25pt">
                <v:stroke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6BCB6F00" w14:textId="6E2A512B" w:rsidR="00963139" w:rsidRDefault="00963139" w:rsidP="00463CDD">
      <w:pPr>
        <w:tabs>
          <w:tab w:val="left" w:pos="3030"/>
        </w:tabs>
        <w:rPr>
          <w:b/>
        </w:rPr>
      </w:pPr>
    </w:p>
    <w:p w14:paraId="7935508A" w14:textId="77777777" w:rsidR="00184C65" w:rsidRDefault="00184C65" w:rsidP="00463CDD">
      <w:pPr>
        <w:tabs>
          <w:tab w:val="left" w:pos="3030"/>
        </w:tabs>
        <w:rPr>
          <w:b/>
        </w:rPr>
      </w:pPr>
      <w:bookmarkStart w:id="0" w:name="_GoBack"/>
      <w:bookmarkEnd w:id="0"/>
    </w:p>
    <w:p w14:paraId="2FE7A140" w14:textId="2A8EF804" w:rsidR="00E55C50" w:rsidRPr="00215255" w:rsidRDefault="00184C65" w:rsidP="00963139">
      <w:pPr>
        <w:spacing w:before="120" w:after="120" w:line="360" w:lineRule="auto"/>
        <w:jc w:val="center"/>
        <w:rPr>
          <w:b/>
          <w:sz w:val="24"/>
          <w:szCs w:val="24"/>
          <w:lang w:val="tr-TR"/>
        </w:rPr>
      </w:pPr>
      <w:r w:rsidRPr="00215255">
        <w:rPr>
          <w:b/>
          <w:sz w:val="24"/>
          <w:szCs w:val="24"/>
          <w:lang w:val="tr-TR"/>
        </w:rPr>
        <w:t>BENZERLİK ORANI BEYANI</w:t>
      </w:r>
    </w:p>
    <w:p w14:paraId="6421DA3B" w14:textId="54840515" w:rsidR="00E55C50" w:rsidRPr="00215255" w:rsidRDefault="00E55C50" w:rsidP="00663B2A">
      <w:pPr>
        <w:spacing w:before="120" w:after="120" w:line="600" w:lineRule="auto"/>
        <w:ind w:firstLine="709"/>
        <w:jc w:val="both"/>
        <w:rPr>
          <w:sz w:val="24"/>
          <w:szCs w:val="24"/>
          <w:lang w:val="tr-TR"/>
        </w:rPr>
      </w:pPr>
      <w:proofErr w:type="gramStart"/>
      <w:r w:rsidRPr="00215255">
        <w:rPr>
          <w:sz w:val="24"/>
          <w:szCs w:val="24"/>
          <w:lang w:val="tr-TR"/>
        </w:rPr>
        <w:t>……………………………</w:t>
      </w:r>
      <w:r w:rsidR="00506A47">
        <w:rPr>
          <w:sz w:val="24"/>
          <w:szCs w:val="24"/>
          <w:lang w:val="tr-TR"/>
        </w:rPr>
        <w:t>……………………………………………………………...</w:t>
      </w:r>
      <w:proofErr w:type="gramEnd"/>
      <w:r w:rsidRPr="00215255">
        <w:rPr>
          <w:sz w:val="24"/>
          <w:szCs w:val="24"/>
          <w:lang w:val="tr-TR"/>
        </w:rPr>
        <w:t xml:space="preserve"> başlıklı makalenin benzerlik oranı % </w:t>
      </w:r>
      <w:proofErr w:type="gramStart"/>
      <w:r w:rsidRPr="00215255">
        <w:rPr>
          <w:sz w:val="24"/>
          <w:szCs w:val="24"/>
          <w:lang w:val="tr-TR"/>
        </w:rPr>
        <w:t>…..</w:t>
      </w:r>
      <w:proofErr w:type="gramEnd"/>
      <w:r w:rsidRPr="00215255">
        <w:rPr>
          <w:sz w:val="24"/>
          <w:szCs w:val="24"/>
          <w:lang w:val="tr-TR"/>
        </w:rPr>
        <w:t>’</w:t>
      </w:r>
      <w:proofErr w:type="spellStart"/>
      <w:r w:rsidRPr="00215255">
        <w:rPr>
          <w:sz w:val="24"/>
          <w:szCs w:val="24"/>
          <w:lang w:val="tr-TR"/>
        </w:rPr>
        <w:t>dir</w:t>
      </w:r>
      <w:proofErr w:type="spellEnd"/>
      <w:r w:rsidRPr="00215255">
        <w:rPr>
          <w:sz w:val="24"/>
          <w:szCs w:val="24"/>
          <w:lang w:val="tr-TR"/>
        </w:rPr>
        <w:t>. Makalenin bu oranın üzerinde olmadığını beyan ederim. Makalede birebir alıntılar 40 kelimeyi geçtiğinde dergi kuralları gereğince ayrı bir paragraf olarak gösterildiğini de beyan ederim.</w:t>
      </w:r>
    </w:p>
    <w:p w14:paraId="028A7DA7" w14:textId="77777777" w:rsidR="00E55C50" w:rsidRPr="00E55C50" w:rsidRDefault="00E55C50" w:rsidP="00963139">
      <w:pPr>
        <w:tabs>
          <w:tab w:val="left" w:pos="3030"/>
        </w:tabs>
        <w:spacing w:before="120" w:after="120" w:line="360" w:lineRule="auto"/>
        <w:ind w:firstLine="3028"/>
        <w:jc w:val="both"/>
        <w:rPr>
          <w:b/>
          <w:lang w:val="tr-TR"/>
        </w:rPr>
      </w:pPr>
    </w:p>
    <w:p w14:paraId="50F67CD9" w14:textId="215984AD" w:rsidR="00B61DFE" w:rsidRDefault="00184C65" w:rsidP="00963139">
      <w:pPr>
        <w:spacing w:before="120" w:after="120"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IMILARITY RATE STATEMENT</w:t>
      </w:r>
    </w:p>
    <w:p w14:paraId="5F7E2C30" w14:textId="4101C2C3" w:rsidR="00F05F22" w:rsidRPr="00514D9F" w:rsidRDefault="00514D9F" w:rsidP="00184C65">
      <w:pPr>
        <w:spacing w:before="120" w:after="120" w:line="600" w:lineRule="auto"/>
        <w:ind w:firstLine="709"/>
        <w:jc w:val="both"/>
        <w:rPr>
          <w:sz w:val="24"/>
          <w:szCs w:val="24"/>
        </w:rPr>
      </w:pPr>
      <w:r w:rsidRPr="00514D9F">
        <w:rPr>
          <w:sz w:val="24"/>
          <w:szCs w:val="24"/>
        </w:rPr>
        <w:t>The similarity rate of the article titled ……………………………</w:t>
      </w:r>
      <w:r w:rsidR="00374FEF">
        <w:rPr>
          <w:sz w:val="24"/>
          <w:szCs w:val="24"/>
        </w:rPr>
        <w:t>……………………</w:t>
      </w:r>
      <w:r w:rsidRPr="00514D9F">
        <w:rPr>
          <w:sz w:val="24"/>
          <w:szCs w:val="24"/>
        </w:rPr>
        <w:t xml:space="preserve"> </w:t>
      </w:r>
      <w:r w:rsidR="00374FEF">
        <w:rPr>
          <w:sz w:val="24"/>
          <w:szCs w:val="24"/>
        </w:rPr>
        <w:t>……………………………………………</w:t>
      </w:r>
      <w:r w:rsidRPr="00514D9F">
        <w:rPr>
          <w:sz w:val="24"/>
          <w:szCs w:val="24"/>
        </w:rPr>
        <w:t xml:space="preserve">is </w:t>
      </w:r>
      <w:r w:rsidR="00374FEF">
        <w:rPr>
          <w:sz w:val="24"/>
          <w:szCs w:val="24"/>
        </w:rPr>
        <w:t>…</w:t>
      </w:r>
      <w:r w:rsidRPr="00514D9F">
        <w:rPr>
          <w:sz w:val="24"/>
          <w:szCs w:val="24"/>
        </w:rPr>
        <w:t xml:space="preserve">%. I declare that the article is not above this rate. I also declare that when one-to-one citations are over 40 words in the article, it is shown as a separate paragraph in accordance with the journal rules. </w:t>
      </w:r>
    </w:p>
    <w:p w14:paraId="551646AF" w14:textId="6C294130" w:rsidR="00514D9F" w:rsidRDefault="00036737" w:rsidP="00514D9F">
      <w:pPr>
        <w:spacing w:before="120" w:after="0" w:line="240" w:lineRule="auto"/>
        <w:jc w:val="right"/>
        <w:rPr>
          <w:sz w:val="24"/>
          <w:szCs w:val="24"/>
        </w:rPr>
      </w:pPr>
      <w:r>
        <w:rPr>
          <w:sz w:val="24"/>
          <w:szCs w:val="24"/>
        </w:rPr>
        <w:t>...</w:t>
      </w:r>
      <w:r w:rsidRPr="00215FFD">
        <w:rPr>
          <w:sz w:val="24"/>
          <w:szCs w:val="24"/>
        </w:rPr>
        <w:t>/</w:t>
      </w:r>
      <w:r>
        <w:rPr>
          <w:sz w:val="24"/>
          <w:szCs w:val="24"/>
        </w:rPr>
        <w:t>…</w:t>
      </w:r>
      <w:r w:rsidRPr="00215FFD">
        <w:rPr>
          <w:sz w:val="24"/>
          <w:szCs w:val="24"/>
        </w:rPr>
        <w:t>/202</w:t>
      </w:r>
      <w:r>
        <w:rPr>
          <w:sz w:val="24"/>
          <w:szCs w:val="24"/>
        </w:rPr>
        <w:t>…</w:t>
      </w:r>
    </w:p>
    <w:p w14:paraId="52A29831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5CC3FBC3" w14:textId="0656670D" w:rsidR="00083D3E" w:rsidRPr="00332B91" w:rsidRDefault="00083D3E" w:rsidP="00083D3E">
      <w:pPr>
        <w:ind w:right="67"/>
        <w:jc w:val="right"/>
        <w:rPr>
          <w:b/>
          <w:sz w:val="24"/>
          <w:szCs w:val="24"/>
          <w:lang w:val="tr-TR"/>
        </w:rPr>
      </w:pPr>
      <w:r w:rsidRPr="00332B91">
        <w:rPr>
          <w:b/>
          <w:sz w:val="24"/>
          <w:szCs w:val="24"/>
          <w:lang w:val="tr-TR"/>
        </w:rPr>
        <w:t>Sorumlu Yazar</w:t>
      </w:r>
      <w:bookmarkStart w:id="1" w:name="_heading=h.2et92p0" w:colFirst="0" w:colLast="0"/>
      <w:bookmarkEnd w:id="1"/>
      <w:r w:rsidRPr="00332B91">
        <w:rPr>
          <w:b/>
          <w:sz w:val="24"/>
          <w:szCs w:val="24"/>
          <w:lang w:val="tr-TR"/>
        </w:rPr>
        <w:t>ın Adı Soyadı</w:t>
      </w:r>
    </w:p>
    <w:p w14:paraId="659E61BF" w14:textId="17E10FC6" w:rsidR="00083D3E" w:rsidRPr="00332B91" w:rsidRDefault="00083D3E" w:rsidP="007E2A99">
      <w:pPr>
        <w:ind w:right="67"/>
        <w:jc w:val="right"/>
        <w:rPr>
          <w:b/>
          <w:sz w:val="24"/>
          <w:szCs w:val="24"/>
        </w:rPr>
      </w:pPr>
      <w:r w:rsidRPr="00332B91">
        <w:rPr>
          <w:bCs/>
          <w:i/>
          <w:iCs/>
          <w:sz w:val="24"/>
          <w:szCs w:val="24"/>
        </w:rPr>
        <w:t xml:space="preserve">Name and Surname </w:t>
      </w:r>
      <w:r w:rsidR="00332B91" w:rsidRPr="00332B91">
        <w:rPr>
          <w:bCs/>
          <w:i/>
          <w:iCs/>
          <w:sz w:val="24"/>
          <w:szCs w:val="24"/>
        </w:rPr>
        <w:t>Responsible</w:t>
      </w:r>
      <w:r w:rsidRPr="00332B91">
        <w:rPr>
          <w:bCs/>
          <w:i/>
          <w:iCs/>
          <w:sz w:val="24"/>
          <w:szCs w:val="24"/>
        </w:rPr>
        <w:t xml:space="preserve"> Author</w:t>
      </w:r>
    </w:p>
    <w:p w14:paraId="42B569DD" w14:textId="77777777" w:rsidR="00514D9F" w:rsidRDefault="00514D9F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7B0F3ADF" w14:textId="77777777" w:rsidR="00F1052C" w:rsidRDefault="00F1052C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12526996" w14:textId="77777777" w:rsidR="00F1052C" w:rsidRDefault="00F1052C" w:rsidP="00514D9F">
      <w:pPr>
        <w:spacing w:before="120" w:after="0" w:line="240" w:lineRule="auto"/>
        <w:jc w:val="right"/>
        <w:rPr>
          <w:sz w:val="24"/>
          <w:szCs w:val="24"/>
        </w:rPr>
      </w:pPr>
    </w:p>
    <w:p w14:paraId="0F555622" w14:textId="4AD089D7" w:rsidR="00F1052C" w:rsidRPr="002C2C14" w:rsidRDefault="00F1052C" w:rsidP="00514D9F">
      <w:pPr>
        <w:spacing w:before="120" w:after="0" w:line="240" w:lineRule="auto"/>
        <w:jc w:val="right"/>
        <w:rPr>
          <w:b/>
          <w:bCs/>
          <w:sz w:val="24"/>
          <w:szCs w:val="24"/>
          <w:lang w:val="tr-TR"/>
        </w:rPr>
      </w:pPr>
      <w:r w:rsidRPr="002C2C14">
        <w:rPr>
          <w:b/>
          <w:bCs/>
          <w:sz w:val="24"/>
          <w:szCs w:val="24"/>
          <w:lang w:val="tr-TR"/>
        </w:rPr>
        <w:t>İmza</w:t>
      </w:r>
    </w:p>
    <w:p w14:paraId="1BC86498" w14:textId="7CB9B2D9" w:rsidR="00514D9F" w:rsidRPr="00514D9F" w:rsidRDefault="00514D9F" w:rsidP="00F1052C">
      <w:pPr>
        <w:spacing w:before="120" w:after="0" w:line="240" w:lineRule="auto"/>
        <w:jc w:val="right"/>
      </w:pPr>
      <w:r w:rsidRPr="00F1052C">
        <w:rPr>
          <w:i/>
          <w:iCs/>
          <w:sz w:val="24"/>
          <w:szCs w:val="24"/>
        </w:rPr>
        <w:t>Signature</w:t>
      </w:r>
    </w:p>
    <w:p w14:paraId="37B705C8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4362FCA4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084DDC89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2856003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2358B9C0" w14:textId="25AC9BDB" w:rsidR="007261F2" w:rsidRPr="00E73D39" w:rsidRDefault="007261F2" w:rsidP="00134D01">
      <w:pPr>
        <w:spacing w:after="0"/>
        <w:rPr>
          <w:lang w:val="es-ES"/>
        </w:rPr>
      </w:pPr>
    </w:p>
    <w:sectPr w:rsidR="007261F2" w:rsidRPr="00E73D39" w:rsidSect="00A80BA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493829" w14:textId="77777777" w:rsidR="00691347" w:rsidRDefault="00691347" w:rsidP="00A241F6">
      <w:pPr>
        <w:spacing w:after="0" w:line="240" w:lineRule="auto"/>
      </w:pPr>
      <w:r>
        <w:separator/>
      </w:r>
    </w:p>
  </w:endnote>
  <w:endnote w:type="continuationSeparator" w:id="0">
    <w:p w14:paraId="7F953096" w14:textId="77777777" w:rsidR="00691347" w:rsidRDefault="00691347" w:rsidP="00A2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7BA9C" w14:textId="77777777" w:rsidR="001020ED" w:rsidRDefault="001020ED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F89FD0" w14:textId="77777777" w:rsidR="001020ED" w:rsidRDefault="001020ED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C80A42" w14:textId="77777777" w:rsidR="001020ED" w:rsidRDefault="001020E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2B4A60" w14:textId="77777777" w:rsidR="00691347" w:rsidRDefault="00691347" w:rsidP="00A241F6">
      <w:pPr>
        <w:spacing w:after="0" w:line="240" w:lineRule="auto"/>
      </w:pPr>
      <w:r>
        <w:separator/>
      </w:r>
    </w:p>
  </w:footnote>
  <w:footnote w:type="continuationSeparator" w:id="0">
    <w:p w14:paraId="55F588BC" w14:textId="77777777" w:rsidR="00691347" w:rsidRDefault="00691347" w:rsidP="00A24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F43F22" w14:textId="77777777" w:rsidR="001020ED" w:rsidRDefault="001020ED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11D954" w14:textId="77777777" w:rsidR="001020ED" w:rsidRDefault="001020ED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AE7835" w14:textId="77777777" w:rsidR="001020ED" w:rsidRDefault="001020E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extDQyNzMxNDNW0lEKTi0uzszPAykwrgUAScO8LywAAAA="/>
  </w:docVars>
  <w:rsids>
    <w:rsidRoot w:val="00BF62D3"/>
    <w:rsid w:val="0001518D"/>
    <w:rsid w:val="00025DD1"/>
    <w:rsid w:val="000330E6"/>
    <w:rsid w:val="00036737"/>
    <w:rsid w:val="00060840"/>
    <w:rsid w:val="0006369D"/>
    <w:rsid w:val="000779C2"/>
    <w:rsid w:val="00083D3E"/>
    <w:rsid w:val="000977D8"/>
    <w:rsid w:val="000B1737"/>
    <w:rsid w:val="000B3ECC"/>
    <w:rsid w:val="000C1C9A"/>
    <w:rsid w:val="000D2714"/>
    <w:rsid w:val="001003F1"/>
    <w:rsid w:val="001020ED"/>
    <w:rsid w:val="00110751"/>
    <w:rsid w:val="00122FAE"/>
    <w:rsid w:val="00130CA8"/>
    <w:rsid w:val="00134D01"/>
    <w:rsid w:val="00143170"/>
    <w:rsid w:val="001457CC"/>
    <w:rsid w:val="001848E6"/>
    <w:rsid w:val="00184C65"/>
    <w:rsid w:val="00190FE1"/>
    <w:rsid w:val="00193E2C"/>
    <w:rsid w:val="00196E46"/>
    <w:rsid w:val="00197710"/>
    <w:rsid w:val="001A1D76"/>
    <w:rsid w:val="001B496E"/>
    <w:rsid w:val="001B497D"/>
    <w:rsid w:val="00205EF3"/>
    <w:rsid w:val="002067EC"/>
    <w:rsid w:val="00215255"/>
    <w:rsid w:val="00223697"/>
    <w:rsid w:val="002312F7"/>
    <w:rsid w:val="00233F17"/>
    <w:rsid w:val="002418BB"/>
    <w:rsid w:val="0024480B"/>
    <w:rsid w:val="00251560"/>
    <w:rsid w:val="002658F8"/>
    <w:rsid w:val="00267E6C"/>
    <w:rsid w:val="00272984"/>
    <w:rsid w:val="00281D5A"/>
    <w:rsid w:val="002A4171"/>
    <w:rsid w:val="002A787D"/>
    <w:rsid w:val="002B03F5"/>
    <w:rsid w:val="002C2C14"/>
    <w:rsid w:val="002D32B1"/>
    <w:rsid w:val="003216D8"/>
    <w:rsid w:val="00323975"/>
    <w:rsid w:val="00332B91"/>
    <w:rsid w:val="0034095A"/>
    <w:rsid w:val="00344B33"/>
    <w:rsid w:val="00356730"/>
    <w:rsid w:val="00363932"/>
    <w:rsid w:val="00372C39"/>
    <w:rsid w:val="00374FEF"/>
    <w:rsid w:val="003940DB"/>
    <w:rsid w:val="00395AEE"/>
    <w:rsid w:val="00396CCC"/>
    <w:rsid w:val="003A390A"/>
    <w:rsid w:val="003A7A08"/>
    <w:rsid w:val="003A7BE4"/>
    <w:rsid w:val="003C7D23"/>
    <w:rsid w:val="003D52DD"/>
    <w:rsid w:val="00463CDD"/>
    <w:rsid w:val="0048754E"/>
    <w:rsid w:val="00493219"/>
    <w:rsid w:val="004B4B12"/>
    <w:rsid w:val="004B6A41"/>
    <w:rsid w:val="004C50DB"/>
    <w:rsid w:val="004D7696"/>
    <w:rsid w:val="004E4B4C"/>
    <w:rsid w:val="004F1398"/>
    <w:rsid w:val="004F7BDA"/>
    <w:rsid w:val="00503BF6"/>
    <w:rsid w:val="00506A47"/>
    <w:rsid w:val="00511727"/>
    <w:rsid w:val="00513530"/>
    <w:rsid w:val="00514D9F"/>
    <w:rsid w:val="00564F9A"/>
    <w:rsid w:val="00565E6C"/>
    <w:rsid w:val="00571467"/>
    <w:rsid w:val="005A199B"/>
    <w:rsid w:val="005C5C55"/>
    <w:rsid w:val="00617190"/>
    <w:rsid w:val="00636F91"/>
    <w:rsid w:val="006433C2"/>
    <w:rsid w:val="006515DC"/>
    <w:rsid w:val="006575DF"/>
    <w:rsid w:val="00663456"/>
    <w:rsid w:val="00663B2A"/>
    <w:rsid w:val="0066528E"/>
    <w:rsid w:val="00672419"/>
    <w:rsid w:val="00691347"/>
    <w:rsid w:val="006C0841"/>
    <w:rsid w:val="006C422A"/>
    <w:rsid w:val="006C4921"/>
    <w:rsid w:val="006E34A8"/>
    <w:rsid w:val="007028C8"/>
    <w:rsid w:val="0071257D"/>
    <w:rsid w:val="007218CB"/>
    <w:rsid w:val="00721912"/>
    <w:rsid w:val="007261F2"/>
    <w:rsid w:val="00731431"/>
    <w:rsid w:val="00744B3A"/>
    <w:rsid w:val="00760655"/>
    <w:rsid w:val="007771D8"/>
    <w:rsid w:val="00792704"/>
    <w:rsid w:val="007940FA"/>
    <w:rsid w:val="007C040C"/>
    <w:rsid w:val="007E2A99"/>
    <w:rsid w:val="00820CCD"/>
    <w:rsid w:val="00841E67"/>
    <w:rsid w:val="00842B39"/>
    <w:rsid w:val="00865462"/>
    <w:rsid w:val="00872A77"/>
    <w:rsid w:val="008A1E6B"/>
    <w:rsid w:val="008D1AC4"/>
    <w:rsid w:val="008D2039"/>
    <w:rsid w:val="008E0173"/>
    <w:rsid w:val="00904AFD"/>
    <w:rsid w:val="00910527"/>
    <w:rsid w:val="00945ADF"/>
    <w:rsid w:val="00951CF2"/>
    <w:rsid w:val="00963139"/>
    <w:rsid w:val="009830E2"/>
    <w:rsid w:val="009A0E37"/>
    <w:rsid w:val="009A2475"/>
    <w:rsid w:val="009E0A85"/>
    <w:rsid w:val="009E0ED0"/>
    <w:rsid w:val="009E2EB6"/>
    <w:rsid w:val="009F2FE5"/>
    <w:rsid w:val="00A00577"/>
    <w:rsid w:val="00A0259B"/>
    <w:rsid w:val="00A13A5C"/>
    <w:rsid w:val="00A241F6"/>
    <w:rsid w:val="00A27C13"/>
    <w:rsid w:val="00A80BA6"/>
    <w:rsid w:val="00A94085"/>
    <w:rsid w:val="00AB17F8"/>
    <w:rsid w:val="00AB73CC"/>
    <w:rsid w:val="00AC6110"/>
    <w:rsid w:val="00AE7267"/>
    <w:rsid w:val="00AF2B9B"/>
    <w:rsid w:val="00B055E4"/>
    <w:rsid w:val="00B10AD7"/>
    <w:rsid w:val="00B1799A"/>
    <w:rsid w:val="00B30E2C"/>
    <w:rsid w:val="00B43687"/>
    <w:rsid w:val="00B61DFE"/>
    <w:rsid w:val="00B8283C"/>
    <w:rsid w:val="00B9459D"/>
    <w:rsid w:val="00BD22EB"/>
    <w:rsid w:val="00BD2FFF"/>
    <w:rsid w:val="00BF62D3"/>
    <w:rsid w:val="00C81140"/>
    <w:rsid w:val="00C8646B"/>
    <w:rsid w:val="00CA0E7F"/>
    <w:rsid w:val="00CE04CC"/>
    <w:rsid w:val="00CF392B"/>
    <w:rsid w:val="00D03155"/>
    <w:rsid w:val="00D253A9"/>
    <w:rsid w:val="00D32FA8"/>
    <w:rsid w:val="00D40049"/>
    <w:rsid w:val="00D40F44"/>
    <w:rsid w:val="00D7185E"/>
    <w:rsid w:val="00D83096"/>
    <w:rsid w:val="00D87D60"/>
    <w:rsid w:val="00DB3BB3"/>
    <w:rsid w:val="00DC2BEE"/>
    <w:rsid w:val="00E23783"/>
    <w:rsid w:val="00E3173C"/>
    <w:rsid w:val="00E422FE"/>
    <w:rsid w:val="00E5331A"/>
    <w:rsid w:val="00E55C50"/>
    <w:rsid w:val="00E73D39"/>
    <w:rsid w:val="00E74AA6"/>
    <w:rsid w:val="00E94049"/>
    <w:rsid w:val="00EC0D74"/>
    <w:rsid w:val="00EC1103"/>
    <w:rsid w:val="00EC503A"/>
    <w:rsid w:val="00EC58AF"/>
    <w:rsid w:val="00F05F22"/>
    <w:rsid w:val="00F1052C"/>
    <w:rsid w:val="00F665CF"/>
    <w:rsid w:val="00F67604"/>
    <w:rsid w:val="00F7000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FE7E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  <w:style w:type="paragraph" w:customStyle="1" w:styleId="ortabalk">
    <w:name w:val="ortabaşlık"/>
    <w:basedOn w:val="GvdeMetni"/>
    <w:rsid w:val="00E55C50"/>
    <w:pPr>
      <w:spacing w:after="0" w:line="240" w:lineRule="auto"/>
      <w:jc w:val="center"/>
    </w:pPr>
    <w:rPr>
      <w:rFonts w:eastAsia="Times New Roman" w:cs="Arial"/>
      <w:bCs/>
      <w:iCs/>
      <w:sz w:val="24"/>
      <w:szCs w:val="24"/>
      <w:lang w:val="tr-TR"/>
    </w:rPr>
  </w:style>
  <w:style w:type="paragraph" w:styleId="GvdeMetni">
    <w:name w:val="Body Text"/>
    <w:basedOn w:val="Normal"/>
    <w:link w:val="GvdeMetniChar"/>
    <w:uiPriority w:val="99"/>
    <w:semiHidden/>
    <w:unhideWhenUsed/>
    <w:rsid w:val="00E55C50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E55C50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  <w:style w:type="paragraph" w:customStyle="1" w:styleId="ortabalk">
    <w:name w:val="ortabaşlık"/>
    <w:basedOn w:val="GvdeMetni"/>
    <w:rsid w:val="00E55C50"/>
    <w:pPr>
      <w:spacing w:after="0" w:line="240" w:lineRule="auto"/>
      <w:jc w:val="center"/>
    </w:pPr>
    <w:rPr>
      <w:rFonts w:eastAsia="Times New Roman" w:cs="Arial"/>
      <w:bCs/>
      <w:iCs/>
      <w:sz w:val="24"/>
      <w:szCs w:val="24"/>
      <w:lang w:val="tr-TR"/>
    </w:rPr>
  </w:style>
  <w:style w:type="paragraph" w:styleId="GvdeMetni">
    <w:name w:val="Body Text"/>
    <w:basedOn w:val="Normal"/>
    <w:link w:val="GvdeMetniChar"/>
    <w:uiPriority w:val="99"/>
    <w:semiHidden/>
    <w:unhideWhenUsed/>
    <w:rsid w:val="00E55C50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E55C5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F31F9-E855-4E83-95FA-ECBFD1AB2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7-01T01:28:00Z</dcterms:created>
  <dcterms:modified xsi:type="dcterms:W3CDTF">2024-11-11T00:51:00Z</dcterms:modified>
</cp:coreProperties>
</file>